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ภูมิ</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รออาจารย์สักครู่นะคะ สวัสดีค่ะ ฮัลโหล ฮัลโหล ฮัลโหล ฮัลโหล ออกไหม สวัสดีค่ะ สวัสดีที่รักนะคะ ได้ยินนะ OK ค่ะ ก็วันนี้ เราก็จะ มา เริ่มเรียนนะคะ บทที่ 1 นะคะเกี่ยวกับตัว มาตรฐานสากล ด้านเทคโนโลยีคอมพิวเตอร์และดิจิทัล นะคะ วันนี้ก็จะมาพูดเป็นภาพองค์รวมนะคะว่า รายวิชานี้เราจะเรียนมาตรฐานอะไรบ้างนะคะ แต่ละตัวมีมาตรฐานอะไรที่น่าสนใจ โอเคนะคะ เริ่มแรกก็คือจะพูดถึงบทนำก่อน ณปัจจุบันนี้ เราจะเห็นว่าไม่ว่าจะเป็นหน่วยงานองค์กรมหาลัยอะไรก็ได้ทางรักทั้งเอกชนก็ต้องมีตัว ระบบสารสนเทศ คอมพิวเตอร์การใช้งานต่างๆเข้ามาเกี่ยวข้องดังนั้น การบริหารงานด้าน ไอทีหรือว่าเทคโนโลยีสารสนเทศสำหรับประเทศไทยนี่ เข้ามามีบทบาท รวมถึง ผู้บริหารที่เข้ามาดูแล แล้วก็บริหาร ไม่ว่าจะเป็นบุคลากรทรัพยากรคน แล้วก็ทรัพยากรอุปกรณ์ด้วย ดังนั้นผู้บริหารหนี้ อาจจะถูกปรับตำแหน่งหรือว่าเลื่อนตำแหน่งโดยไม่ได้จบทางสายเทคโนโลยีสารสนเทศ หรือทางเทคโนโลยีโดยเฉพาะดังนั้นเราจะทำอย่างไร หรือจะมีตัวไหนที่จะเข้ามาช่วย ปัญหาเหล่านี้เนี่ย เข้ามา บริหารงานด้านสารสนเทศ ให้เกิดประสิทธิภาพมากที่สุดนะคะ เมื่อผู้บริหารหนี้ไม่ได้ จบ หรือ ถูกพัฒนามาจากสาย คอมพิวเตอร์ หรือเทคโนโลยีสารสนเทศ ดังนั้น เวลาเขาบริหารหรือพัฒนาบุคคลนะคะ รวมถึงทรัพยากรต่างๆที่อยู่ในหน่วยงานองค์กรของเขานี่ เขาอาจจะไปดูแบบแผน จาก บริษัทอื่นหรือจากหน่วยงานอื่นหรือว่าตัวกรณีศึกษาอื่นๆมาซึ่ง ตรงนั้นอาจจะไม่ใช่ ผลลัพธ์ที่ดีที่สุดดังนั้น ทำอย่างไรให้หน่วยงานหรือองค์กรของเราประสบความสำเร็จนะคะ การบริหารทางสารสนเทศของทางไอทีนี่ไม่ว่าจะเป็นที่ไทยหรือว่าต่างประเทศนะคะ หลักการหรือว่าการบริหารของเราก็ต้องมีรูปแบบที่ใช้กัน รวมถึงการใช้ชื่อของเรา คือมาตรฐานสากล ดังนั้นเราก็จะ เอาตัวมาตรฐานทางด้านไอทีที่เป็นสากลเนี่ย เข้ามา support ให้ผู้บริหารเหล่านั้นเข้ามาช่วยหรือว่าจะสั่งตัวสารสนเทศและตัว มาตรฐาน หรือ องค์กรของเราเพื่อให้หน่วยงานของเราทำงาน ให้เกิดประสิทธิภาพมากที่สุด ทำอย่างไรให้ลดระยะเวลา เวลาประหยัดคนประหยัดทรัพยากรพูดง่ายๆคือได้ผลกำไรที่ดีที่สุดนั่นเอง ไม่ว่าจะเป็น การบริการหรือว่าการผลิตภัณฑ์นะคะ เหล่านี้ก็ต้อง สามารถที่จะ พูดง่ายๆคือได้ผลกำไรนั่นเอง หัวข้อที่จะมาบรรยายก็จะพูดถึง มาตรฐาน ที่อาจารย์ หยิบมาที่ คิดว่า น่าจะสำคัญและก็สอดคล้องกับตัว รายวิชานี้นั่นเอง เริ่มแรกก็จะพูดถึงมาตรฐานไอทีที่เราเลือกมา มาตรฐานแล้วก็การจัดทำมีหน่วยงานไหนมีองค์กรไหน นะคะ มาตรฐาน สายชิว มาตรฐาน itil มาตรฐาน ISO มาตรฐาน covid มาตรฐาน BMI ซึ่งตัดชื่อมาตรฐานตัวนี้นักศึกษาต้องจำให้ได้ว่าแต่ละมาตรฐานนั้นคืออะไรและก็ มีรูปแบบ ลักษณะแบบไหนนั่นเองนะคะมีหน่วยงานมีองค์กรแล้วก็เขา สนับสนุนทางด้านเรื่องไหน เริ่มมาพูดถึง มาตรฐานไอทีในการปฏิบัติงานในรูปแบบไม่ว่าจะเป็นการทำงาน ของสถานที่ไหนหน่วยงานไหน บางทุกกิจกรรมก็ต้องมีการปฏิบัติงานที่ซ้ำ หรือว่า VIP นั่นเอง ตามนั้น การปฏิบัติงานซ้ำๆทำอย่างไรให้มันลด ข้อผิดพลาด ที่จะเกิดขึ้น ทำอย่างไร ให้ลดระยะเวลาในการทำงานทำอย่างไรให้ใช้ทรัพยากรให้คุ้มค่าที่สุด นั่นเอง ดังนั้นการปฏิบัติงานต่างๆให้ประสบความสำเร็จเราก็ต้องมีตัวมาตรฐานเข้ามา ตอบโจทย์ตรงนี้นั่นเอง หากเราปฏิบัติงาน ปฏิบัติงานโดยไม่มีมาตรฐาน วันนี้อยากทานเท่านี้วันนี้ไม่อยากทำใช้ ระยะเวลาเท่าไหร่ เหมือนกัน ให้บริการอย่างนี้ กรณีที่มีผู้มาใช้บริการเยอะแล้วก็ให้เราบริการไประยะเวลา ไม่เท่าเทียมกันดังนั้นเราจะพึงพอใจไหม สมมุติเราเป็นผู้ใช้บริการครับ หน่วยงานหนึ่งให้การบริการที่ รวดเร็วและ ดีกว่า อีกหน่วยงานหนึ่ง พี่ ให้ระยะเวลาที่นานกว่าซึ่งเราก็ต้องเลือกหน่วยงานที่ ดังนั้น เราก็ต้องปฏิบัติงานให้เกิดความพึงพอใจของผู้รับบริการ แล้วก็ สามารถที่จะใช้งานแล้วก็เชื่อมต่อ ปรับตัวระบบงานอื่นได้นั่นเองนะคะไม่ใช่ว่าทำออกมาแล้วผลลัพธ์ที่ได้ไม่สามารถที่จะไป ทำงานต่อ ทำงานข้ามกับระบบอื่นนะเนี่ยอันนี้ก็ต้องคำนึงถึงระบบอื่นฝ่ายอื่นด้วยที่จะ ทำให้ หน่วยงานหรือว่าบริษัทของเราดำเนินการ ยาง สอดคล้องกันนั่นเอง อย่างตัวนี้ก็คือการ City ยกตัวอย่าง การใช้งานง่ายๆ นักศึกษามาใช้งานมหาลัยใช้ internet login เข้ามาแสดง Password รหัส นักศึกษาถูกไหมคะ search ข้อมูลทำรายงานหรือว่าทำ Facebook เข้าไปดู สิ่งที่ต้องการค้นหาต่างๆตรงนี้เขาก็จะมี มาตรฐาน html เข้ามาเป็นมาตรฐานของเว็บขึ้นมา กดเข้าไปแล้วมี Response การทำงานค้นหา ค้นหา keyword ต่างๆเป็นเวลาที่รวดเร็วไหม ค้นหา กับ search engine กับแหล่งข้อมูลที่เราต้องการเนี่ยมันตรงกันไหม อาจจะ Search keyword 1 แล้วผลลัพธ์ที่ออกมาตรงกันไหม ข้อมูลมีเยอะหรือเปล่านะคะมันก็จะมีมาตรฐานขึ้นมา เพื่อ ให้รองรับสำหรับผู้ใช้ นะคะ เดี๋ยวเรามาดูต่อ อาจารย์พูดเร็วหรือผู้ชายบอกได้นะคะ มีปัญหาง่วงนอนอะไรยกมือถามได้นะคะ ถัดมาจะเป็นตัวอย่างมาตรฐานในการใช้เว็บ อันนี้ใช้ คุณเคยอยู่แล้วเข้ามาใช้คุณเคยอยู่แล้ว วันหนึ่งอาจจะหลายๆรอบก็ได้ การใช้งานเว็บไซต์ต้องมีมาตรฐานอะไร support เริ่มแรกมาตรฐานฮาร์ดแวร์ซอฟต์แวร์ เกี่ยวด้วยหรอคะเราแค่เข้าไปในเว็บไซต์แน่นอนเราต้องมีอุปกรณ์อาจจะเป็นคอมพิวเตอร์โน๊ตบุ๊คสมาร์ทโฟนแท็บเล็ต อะไรก็แล้วแต่ ที่เราจะสามารถเข้าไป ใช้บริการเว็บไซต์นั้นได้ ฮาร์ดแวร์เสร็จต้องมีซอฟต์แวร์ ข่าวนี้นี่ เราเอาผลิตภัณฑ์ของบริษัทไหนหน่วยงานไหน มาใช้งาน หรือ เรามาใช้แล้ว มันก็จะมีแบบว่าเป็นลายเส้นแท้ไม่เลยเส้นแท้ที่เรามาใช้ มันก็จะเกี่ยวโยง กันไปเรื่อยๆ มาตรฐานระบบปฏิบัติการ ในอุปกรณ์ของเราไม่ว่าจะเป็นคอมพิวเตอร์สมาร์ทโฟนแท็บเล็ต ระบบปฏิบัติการที่เราลงด้วยต้องมีมาตรฐานไหม เราก็จะรู้ว่าอาหารที่เราลง มันรองรับอุปกรณ์ของเราในรุ่นไหนบ้าง อุปกรณ์ซอฟต์แวร์ไหนบ้างนะคะบางคน ก็อาจจะ ของ Windows อย่างเดียวหรือว่าของ Linux ก็แล้วแต่ว่าระบบปฏิบัติการที่ใช้มามัน support หรือว่ารองรับ กันเองมาตรฐานระบบเครือข่ายและการสื่อสาร เครือข่ายที่เราใช้เป็นรูปแบบอะไรเป็น Local Network เป็นสายแลนไหมสายแลนธรรมดาเป็นไฟเบอร์หรือเปล่า สายไฟเบอร์ที่ใช้ในการสื่อสารหรือเป็น การเดินสายในอากาศพวก WiFi พวก Better Life ก็คือพวกดาวเทียม อันนี้จะเป็นรูปแบบการสื่อสารมันก็จะแยกเป็นประเภทอีกแบบไร้สายไม่ไร้สายมีอุปกรณ์แบบไหนที่ support มันก็จะ จะ โยงกันไปทั้งหมด เหมือนเวลาเราใช้งานเว็บไซต์ บางทีเราอาจจะหลงลืมไปว่ามันมีอุปกรณ์ตัวไหนที่มาเชื่อมต่อบ้างแล้วมันมีเทคโนโลยีไหนบ้างรวมถึงมาตรฐานตัวไหนที่มา support นั้นเอง เดี๋ยวเราก็จะเข้าไปดูตัวระบบเครือข่ายมันจะเป็นสัปดาห์หลังๆ ก็จะเป็น มีอุปกรณ์ตัวไหนบ้าง support มีอุปกรณ์ตัวไหนที่มี นะคะ มาตรฐาน tcp IP อันนี้น่าจะค้น อีก 3 น่าจะได้เรียนมาแล้ว ขอบคุณนะคะที่พี่ crp คือส่ง IP ต่างๆพวกเรียนได้เกิดมาแล้วน่าจะคุ้นคุ้นอยู่ tcp IP IP Address ต่างๆมันเป็นชื่อมันเป็น Host ต่างๆมันส่งข้อมูลระหว่าง ผู้ส่งกับผู้รับ มาตรฐาน html น่าจะได้เรียนกันแล้วนะคะ OK หมดแล้วพวกนี้ มาตรฐานเสิร์ชเอ็นจิ้น การ search engine ต่างๆก็เหมือนเวลาเราเข้า Google Google หรือว่าเข้าไปเสิร์ชข้อมูล ว่าจะเป็นมาตรฐานตัวนี้เหมือนที่อาจารย์บอกว่าเมื่อเถิดไปแล้ว keyword กับคำที่ค้นหามันตรงกันไหมที่แสดงหน้าจอ มันไปล้างข้อมูลที่ถูกต้องเหมือนกันหรือเปล่าแล้วก็มี Response ก็คือระยะเวลาที่นำเสนอ มาตรฐานอักขระ ก็คือตัวอักษร ในการสื่อสารข้อมูลนั่นเอง OK ถัดมาเราจะมาดูมาตรฐานที่เราสนใจ นะคะ ยกตัวอย่าง มาตรฐานเกี่ยวกับบุคคลมาตรฐานความสามารถแล้วก็ตำแหน่ง อย่างที่บอกไปนะคะ สมมุติเราไปทำงานนะคะ หน่วยงานหนึ่ง จบไปพร้อม กลับ นักเรียนจบใหม่ของ ห้องอื่นมหาลัยอื่น หรือว่าที่อื่น เราอยากไปสมัครงานเราจะมีคุณสมบัติอย่างไรที่เป็น การบ่งบอกว่า เรามีความสามารถดังนั้นมาตรฐานเกี่ยวกับคนนี้ก็จะเป็นตัวที่บ่งบอกว่าเรามีมาตรฐานมีทักษะอย่างไรพูดง่ายๆ ถ้าเป็นเหมือนภาษาอังกฤษแล้วก็ไปสอบ ว่ามีไอ้แอ้ว มีอะไร ใบเซอร์ว่าเรามีมาตรฐานภาษาอังกฤษอย่างไรทางด้านเทคโนโลยีสารสนเทศหรือ เหลือไอ้ที่ของเรา พอจะมีตัวใบ รับประกัน เรามีความสำคัญ มีความสามารถทางไหนได้บ้าง นั่นเอง ยางมาตรฐานของตัว คน ยกตัวอย่าง IC 3 ic3 จะเป็นมาตรฐานที่บอกว่าคุณมีความสามารถในการใช้ อุปกรณ์ ฮาร์ดแวร์ซอฟต์แวร์อย่างไรหรือว่า Software สำเร็จรูป ใช้ Word PowerPoint Excel ขนาดไหนเหมือนเราไปเรียนด้วย excel เราจะรู้ได้อย่างไรว่าแต่ละคนมีทักษะ การใช้งาน PowerPoint Excel ระดับ ไหน คนไหนใช้งานเก่งสุดใช้งานคล่องสุด สามารถใช้งานเปิดปิดฟังก์ชันต่างๆได้ ดังนั้น ตัวมาตรฐานของตัวบุคคลเนี่ยก็จะเป็นตัวที่มาแสดง ระบุคนมีทักษะขนาดไหน เมื่อ บุคคลหรือว่าบุคลากรเรามีค่ะ แล้วก็จะส่งผลให้หน่วยงานหรือองค์กรมีคุณภาพมากขึ้นเรามี บุคลากรที่มีคุณภาพมากขึ้นสมมุติว่าอาจารย์มีใบเซอร์ มหาลัยก็จะมีการรองรับว่ามีการ เรียนการสอนที่ดี หรือว่าการได้รองรับมามันก็จะส่งผลต่อเนื่องกันไปนะคะ ผัดมาม่าสถานเกี่ยวกับอุปกรณ์เครือข่ายแล้วก็ อุปกรณ์เราใช้ของ ผลิตภัณฑ์อะไร มีมาตรฐานตัวไหนมารองรับ มีตัวการตัวไหน เพราะเดี๋ยวนี้มันก็จะมีบริษัทที่มาให้บริการค่อนข้างเยอะนะคะ กำนันก็ต้องดูว่าแต่ละที่เนี่ย support แล้วก็ให้บริการเราดีไหมนะคะ อยากแต่ละพื้นที่การให้บริการก็จะ เขาถึงไม่เท่ากัน ถ้าเป็นพื้นที่ที่ค่อนข้างเข้าถึงยากหรือว่าเป็นพื้นที่ที่ยังไม่มีให้กัน บริการ เครือข่ายอินเตอร์เน็ต บางผู้บริการเท่านั้นที่สามารถให้บริการเราได้ การจัดการเกี่ยวกับการการให้บริการไอที การให้บริการไอทีอย่างไรนะคะอย่างพวก ระบบเซลลูลาร์หรือว่าระบบ โทรศัพท์ AIS Dtac TrueMove ใช่ไหม เราอยากสมมุติเราเป็น เจ้าของบริษัทนึงนะ การจัดการ ไอที คล้ายกับการให้บริการระบบเครือข่าย หรือในรูปแบบโทรศัพท์บ้าน น่าจะเป็น TOT องค์การโทรศัพท์ Cat Telecom ต่างๆ เป็นการให้บริการเช่นเดียวกันอาจจะเป็นคำที่เรา คนอื่น ไม่ออกพรุ่งนี้ก็จะเป็นหน่วยงาน สารสนเทศหรือว่า ID ของเรา นะคะ มาตรฐานเกี่ยวกับการพัฒนาซอฟต์แวร์ ก่อนที่จะไปเป็นซอฟต์แวร์ที่เราใช้ณปัจจุบันเขาก็จะต้องมีการใช้งานแล้วก็ทดลองมีการ Test มีการนักพัฒนา แล้วก็มีนัก testing นะคะของตัวซอฟต์แวร์ Software testing ต่างๆ Software developer มันจะมีการดำเนินการแล้วก็มีบุคลากรแต่ละตำแหน่งเข้ามาซัพพอร์ตตรงนี้เขาจะมีมาตรฐานมารองรับ ทำ 1 2 3 4 5 6 7 8 9 10 ตามนี้แล้วตรงตามมาตรฐาน มาตรฐานรักษาความมั่นคงปลอดภัยข้อมูลไม่รั่วไหล นะคะ มาตรฐานเกี่ยวกับเอกสารแบบฟอร์มข้อมูล การเก็บ ความข้อมูลต่างๆนะคะสามารถเก็บไว้แล้วสามารถที่จะดึงข้อมูลกลับมาค้นหาและเป็นดึงมาเป็นรูปแบบรายงานใช้ระยะเวลาเท่าไหร่เก็บข้อมูลไหมไปที่หน่วยงานไหน อันนี้จะเป็น ตัวอย่างมาตรฐานที่ยกมานะคะ ให้นักศึกษาเข้าใจนะคะ ถัดมา เราจะมาพูดถึงตัวมาตรฐาน ประเภทของมาตรฐานก่อนพวกตัวกำเนิดของมันอันแรกนะคะ The jewels มาตรฐาน โดยเริ่มจากมาตรฐานแต่ละประเทศ แล้วก็ กำหนดโดย องค์กรระหว่างประเทศเช่น ISO ก็จะเป็นการร่วมมือของระหว่างประเทศนะคะ ว่ามาตรฐานตัวนี้ใช้งานแล้ว มันเกิดผลอย่างไร support ตัวไหนบ้าง อันนี้ก็คือระหว่างประเทศ ด้วยการที่นี้ Standard ตัวนี้จะเป็นมาตรฐานที่ใช้ ภายในหน่วยงานก่อนคือพูดง่ายๆคือ หน่วยงานภายในองค์กร เกิดการแพร่หลายจากหน่วยงานหนึ่งไปยังหน่วยงาน 2 หน่วยงาน 3 แล้วก็กระจายพื้นที่มากขึ้น จากพื้นที่เล็กๆก็เป็นพื้นที่ใหญ่ เราจะเป็นมาตรฐานที่ใช้ มาสืบเนื่องและสุดท้ายก็จะเป็น Open Standard ก็จะเป็นมาตรฐานที่เรารู้จักกันอยู่แล้วเป็นสากลที่เกิด ขึ้นมา อ๋ออันนี้เป็นมาตรฐานที่เราใช้มานับมาหลายๆปีอยู่แล้วนั่นเองนะคะอันนี้ก็จะเป็นประเภทของมาตรฐาน ทั้ง 3 แบบนะคะ New Euro Standard Standard Open Standard นะคะ 3 อัน ตัดมาเมื่อเรารู้ ประเภทของตัวมาตรฐานเรียบร้อยแล้วคราวนี้เราก็จะมาดู อะไรต่อไปของเรานะคะ กลอน หรือว่า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7 พ.ย. 2565 ภูมิ</dc:title>
  <dc:creator/>
  <cp:keywords/>
  <dcterms:created xsi:type="dcterms:W3CDTF">2022-11-23T12:19:34Z</dcterms:created>
  <dcterms:modified xsi:type="dcterms:W3CDTF">2022-11-23T1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48 น.</vt:lpwstr>
  </property>
  <property fmtid="{D5CDD505-2E9C-101B-9397-08002B2CF9AE}" pid="3" name="subtitle">
    <vt:lpwstr/>
  </property>
</Properties>
</file>